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759" w:type="dxa"/>
        <w:tblInd w:w="-318" w:type="dxa"/>
        <w:tblLook w:val="04A0" w:firstRow="1" w:lastRow="0" w:firstColumn="1" w:lastColumn="0" w:noHBand="0" w:noVBand="1"/>
      </w:tblPr>
      <w:tblGrid>
        <w:gridCol w:w="2269"/>
        <w:gridCol w:w="5387"/>
        <w:gridCol w:w="5103"/>
      </w:tblGrid>
      <w:tr w:rsidR="00F718D1" w:rsidRPr="00506DFF" w14:paraId="005386E2" w14:textId="77777777" w:rsidTr="00055D5A">
        <w:tc>
          <w:tcPr>
            <w:tcW w:w="2269" w:type="dxa"/>
          </w:tcPr>
          <w:p w14:paraId="4A6C434B" w14:textId="705112D2" w:rsidR="00F718D1" w:rsidRPr="00506DFF" w:rsidRDefault="00F718D1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ATE</w:t>
            </w:r>
          </w:p>
        </w:tc>
        <w:tc>
          <w:tcPr>
            <w:tcW w:w="5387" w:type="dxa"/>
          </w:tcPr>
          <w:p w14:paraId="365E8384" w14:textId="77777777" w:rsidR="00F718D1" w:rsidRPr="00506DFF" w:rsidRDefault="00F718D1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CTIVITY</w:t>
            </w:r>
          </w:p>
        </w:tc>
        <w:tc>
          <w:tcPr>
            <w:tcW w:w="5103" w:type="dxa"/>
          </w:tcPr>
          <w:p w14:paraId="62E82EAD" w14:textId="77777777" w:rsidR="00F718D1" w:rsidRPr="00506DFF" w:rsidRDefault="00F718D1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ORGANISER</w:t>
            </w:r>
          </w:p>
        </w:tc>
      </w:tr>
      <w:tr w:rsidR="00F718D1" w:rsidRPr="00506DFF" w14:paraId="71423BBC" w14:textId="77777777" w:rsidTr="00055D5A">
        <w:tc>
          <w:tcPr>
            <w:tcW w:w="2269" w:type="dxa"/>
          </w:tcPr>
          <w:p w14:paraId="1F6A2C06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8</w:t>
            </w:r>
            <w:r w:rsidR="00F718D1" w:rsidRPr="00F718D1">
              <w:rPr>
                <w:sz w:val="32"/>
                <w:szCs w:val="32"/>
                <w:vertAlign w:val="superscript"/>
              </w:rPr>
              <w:t>t</w:t>
            </w:r>
            <w:r>
              <w:rPr>
                <w:sz w:val="32"/>
                <w:szCs w:val="32"/>
                <w:vertAlign w:val="superscript"/>
              </w:rPr>
              <w:t>h</w:t>
            </w:r>
            <w:r w:rsidR="00F718D1">
              <w:rPr>
                <w:sz w:val="32"/>
                <w:szCs w:val="32"/>
              </w:rPr>
              <w:t xml:space="preserve"> Feb</w:t>
            </w:r>
          </w:p>
        </w:tc>
        <w:tc>
          <w:tcPr>
            <w:tcW w:w="5387" w:type="dxa"/>
          </w:tcPr>
          <w:p w14:paraId="4727A431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lanning meeting</w:t>
            </w:r>
          </w:p>
        </w:tc>
        <w:tc>
          <w:tcPr>
            <w:tcW w:w="5103" w:type="dxa"/>
          </w:tcPr>
          <w:p w14:paraId="56D2D500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  <w:tr w:rsidR="00F718D1" w:rsidRPr="00506DFF" w14:paraId="5789C595" w14:textId="77777777" w:rsidTr="00055D5A">
        <w:tc>
          <w:tcPr>
            <w:tcW w:w="2269" w:type="dxa"/>
          </w:tcPr>
          <w:p w14:paraId="14FA9A3A" w14:textId="77777777" w:rsidR="00F718D1" w:rsidRPr="00506DFF" w:rsidRDefault="00495E4E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th</w:t>
            </w:r>
            <w:r w:rsidR="00055D5A">
              <w:rPr>
                <w:sz w:val="32"/>
                <w:szCs w:val="32"/>
              </w:rPr>
              <w:t xml:space="preserve"> M</w:t>
            </w:r>
            <w:r w:rsidR="00F718D1">
              <w:rPr>
                <w:sz w:val="32"/>
                <w:szCs w:val="32"/>
              </w:rPr>
              <w:t>arch</w:t>
            </w:r>
          </w:p>
        </w:tc>
        <w:tc>
          <w:tcPr>
            <w:tcW w:w="5387" w:type="dxa"/>
          </w:tcPr>
          <w:p w14:paraId="6CFB7185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eetle drive</w:t>
            </w:r>
          </w:p>
        </w:tc>
        <w:tc>
          <w:tcPr>
            <w:tcW w:w="5103" w:type="dxa"/>
          </w:tcPr>
          <w:p w14:paraId="053EDBFA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rol and Terry Rowell</w:t>
            </w:r>
          </w:p>
        </w:tc>
      </w:tr>
      <w:tr w:rsidR="00F718D1" w:rsidRPr="00506DFF" w14:paraId="2FDC2243" w14:textId="77777777" w:rsidTr="00055D5A">
        <w:tc>
          <w:tcPr>
            <w:tcW w:w="2269" w:type="dxa"/>
          </w:tcPr>
          <w:p w14:paraId="5B6DD512" w14:textId="51D9F98B" w:rsidR="00F718D1" w:rsidRPr="00506DFF" w:rsidRDefault="00495E4E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  <w:r w:rsidR="00592775">
              <w:rPr>
                <w:sz w:val="32"/>
                <w:szCs w:val="32"/>
              </w:rPr>
              <w:t>5</w:t>
            </w:r>
            <w:r>
              <w:rPr>
                <w:sz w:val="32"/>
                <w:szCs w:val="32"/>
              </w:rPr>
              <w:t>th</w:t>
            </w:r>
            <w:r w:rsidR="00055D5A">
              <w:rPr>
                <w:sz w:val="32"/>
                <w:szCs w:val="32"/>
              </w:rPr>
              <w:t xml:space="preserve"> </w:t>
            </w:r>
            <w:r w:rsidR="00F718D1">
              <w:rPr>
                <w:sz w:val="32"/>
                <w:szCs w:val="32"/>
              </w:rPr>
              <w:t>April</w:t>
            </w:r>
          </w:p>
        </w:tc>
        <w:tc>
          <w:tcPr>
            <w:tcW w:w="5387" w:type="dxa"/>
          </w:tcPr>
          <w:p w14:paraId="1F93FB9E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atwick aviation museum</w:t>
            </w:r>
          </w:p>
        </w:tc>
        <w:tc>
          <w:tcPr>
            <w:tcW w:w="5103" w:type="dxa"/>
          </w:tcPr>
          <w:p w14:paraId="0B289B57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  <w:tr w:rsidR="00F718D1" w:rsidRPr="00506DFF" w14:paraId="6AEFA410" w14:textId="77777777" w:rsidTr="00055D5A">
        <w:tc>
          <w:tcPr>
            <w:tcW w:w="2269" w:type="dxa"/>
          </w:tcPr>
          <w:p w14:paraId="2B1B2D06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1st</w:t>
            </w:r>
            <w:r w:rsidR="00F718D1">
              <w:rPr>
                <w:sz w:val="32"/>
                <w:szCs w:val="32"/>
              </w:rPr>
              <w:t xml:space="preserve"> May</w:t>
            </w:r>
          </w:p>
        </w:tc>
        <w:tc>
          <w:tcPr>
            <w:tcW w:w="5387" w:type="dxa"/>
          </w:tcPr>
          <w:p w14:paraId="4C9AF9FF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orsham fire station</w:t>
            </w:r>
          </w:p>
        </w:tc>
        <w:tc>
          <w:tcPr>
            <w:tcW w:w="5103" w:type="dxa"/>
          </w:tcPr>
          <w:p w14:paraId="70759C07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ndra</w:t>
            </w:r>
          </w:p>
        </w:tc>
      </w:tr>
      <w:tr w:rsidR="00F718D1" w:rsidRPr="00506DFF" w14:paraId="0CE98409" w14:textId="77777777" w:rsidTr="00F615CC">
        <w:trPr>
          <w:trHeight w:val="58"/>
        </w:trPr>
        <w:tc>
          <w:tcPr>
            <w:tcW w:w="2269" w:type="dxa"/>
          </w:tcPr>
          <w:p w14:paraId="0675ECD5" w14:textId="77777777" w:rsidR="00F718D1" w:rsidRPr="00506DFF" w:rsidRDefault="00F718D1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  <w:r w:rsidR="00495E4E">
              <w:rPr>
                <w:sz w:val="32"/>
                <w:szCs w:val="32"/>
              </w:rPr>
              <w:t>8</w:t>
            </w:r>
            <w:r w:rsidRPr="00F718D1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June</w:t>
            </w:r>
          </w:p>
        </w:tc>
        <w:tc>
          <w:tcPr>
            <w:tcW w:w="5387" w:type="dxa"/>
          </w:tcPr>
          <w:p w14:paraId="750B53F5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ghtham Mote</w:t>
            </w:r>
          </w:p>
        </w:tc>
        <w:tc>
          <w:tcPr>
            <w:tcW w:w="5103" w:type="dxa"/>
          </w:tcPr>
          <w:p w14:paraId="4EA0E121" w14:textId="77777777" w:rsidR="00F718D1" w:rsidRPr="00506DFF" w:rsidRDefault="007B69B0" w:rsidP="00F615C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rol and Terry</w:t>
            </w:r>
          </w:p>
        </w:tc>
      </w:tr>
      <w:tr w:rsidR="00F718D1" w:rsidRPr="00506DFF" w14:paraId="5D575808" w14:textId="77777777" w:rsidTr="00055D5A">
        <w:tc>
          <w:tcPr>
            <w:tcW w:w="2269" w:type="dxa"/>
          </w:tcPr>
          <w:p w14:paraId="757B06F6" w14:textId="77777777" w:rsidR="00F718D1" w:rsidRPr="00506DFF" w:rsidRDefault="00F718D1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  <w:r w:rsidR="00495E4E">
              <w:rPr>
                <w:sz w:val="32"/>
                <w:szCs w:val="32"/>
              </w:rPr>
              <w:t>6</w:t>
            </w:r>
            <w:r w:rsidRPr="00F718D1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July</w:t>
            </w:r>
          </w:p>
        </w:tc>
        <w:tc>
          <w:tcPr>
            <w:tcW w:w="5387" w:type="dxa"/>
          </w:tcPr>
          <w:p w14:paraId="0BC70654" w14:textId="77777777" w:rsidR="00F718D1" w:rsidRPr="00506DFF" w:rsidRDefault="007B69B0" w:rsidP="007B69B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ichester Canal Boat with fish &amp; chips</w:t>
            </w:r>
          </w:p>
        </w:tc>
        <w:tc>
          <w:tcPr>
            <w:tcW w:w="5103" w:type="dxa"/>
          </w:tcPr>
          <w:p w14:paraId="6D4A7AD6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ren</w:t>
            </w:r>
          </w:p>
        </w:tc>
      </w:tr>
      <w:tr w:rsidR="00F718D1" w:rsidRPr="00506DFF" w14:paraId="0743416B" w14:textId="77777777" w:rsidTr="00055D5A">
        <w:tc>
          <w:tcPr>
            <w:tcW w:w="2269" w:type="dxa"/>
          </w:tcPr>
          <w:p w14:paraId="7AD90125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</w:t>
            </w:r>
            <w:r w:rsidR="00F718D1" w:rsidRPr="00F718D1">
              <w:rPr>
                <w:sz w:val="32"/>
                <w:szCs w:val="32"/>
                <w:vertAlign w:val="superscript"/>
              </w:rPr>
              <w:t>th</w:t>
            </w:r>
            <w:r w:rsidR="00F718D1">
              <w:rPr>
                <w:sz w:val="32"/>
                <w:szCs w:val="32"/>
              </w:rPr>
              <w:t xml:space="preserve"> August</w:t>
            </w:r>
          </w:p>
        </w:tc>
        <w:tc>
          <w:tcPr>
            <w:tcW w:w="5387" w:type="dxa"/>
          </w:tcPr>
          <w:p w14:paraId="720DEB43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kittles</w:t>
            </w:r>
          </w:p>
        </w:tc>
        <w:tc>
          <w:tcPr>
            <w:tcW w:w="5103" w:type="dxa"/>
          </w:tcPr>
          <w:p w14:paraId="1B076F3D" w14:textId="77777777" w:rsidR="00F718D1" w:rsidRPr="00506DFF" w:rsidRDefault="00495E4E" w:rsidP="00F615C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iz Hutchison</w:t>
            </w:r>
          </w:p>
        </w:tc>
      </w:tr>
      <w:tr w:rsidR="00F718D1" w:rsidRPr="00506DFF" w14:paraId="613172F2" w14:textId="77777777" w:rsidTr="00055D5A">
        <w:tc>
          <w:tcPr>
            <w:tcW w:w="2269" w:type="dxa"/>
          </w:tcPr>
          <w:p w14:paraId="3A315993" w14:textId="77777777" w:rsidR="00F718D1" w:rsidRPr="00155DE1" w:rsidRDefault="00155DE1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Weds </w:t>
            </w:r>
            <w:r w:rsidRPr="00155DE1">
              <w:rPr>
                <w:sz w:val="32"/>
                <w:szCs w:val="32"/>
              </w:rPr>
              <w:t>16</w:t>
            </w:r>
            <w:r w:rsidRPr="00155DE1">
              <w:rPr>
                <w:sz w:val="32"/>
                <w:szCs w:val="32"/>
                <w:vertAlign w:val="superscript"/>
              </w:rPr>
              <w:t>th</w:t>
            </w:r>
            <w:r w:rsidRPr="00155DE1">
              <w:rPr>
                <w:sz w:val="32"/>
                <w:szCs w:val="32"/>
              </w:rPr>
              <w:t xml:space="preserve"> </w:t>
            </w:r>
            <w:r w:rsidR="00F718D1" w:rsidRPr="00155DE1">
              <w:rPr>
                <w:sz w:val="32"/>
                <w:szCs w:val="32"/>
              </w:rPr>
              <w:t>Sept</w:t>
            </w:r>
          </w:p>
        </w:tc>
        <w:tc>
          <w:tcPr>
            <w:tcW w:w="5387" w:type="dxa"/>
          </w:tcPr>
          <w:p w14:paraId="12461C9E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ach trip to Stonehenge</w:t>
            </w:r>
          </w:p>
        </w:tc>
        <w:tc>
          <w:tcPr>
            <w:tcW w:w="5103" w:type="dxa"/>
          </w:tcPr>
          <w:p w14:paraId="26C4A66D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  <w:tr w:rsidR="00F718D1" w:rsidRPr="00506DFF" w14:paraId="293DFF7A" w14:textId="77777777" w:rsidTr="00055D5A">
        <w:tc>
          <w:tcPr>
            <w:tcW w:w="2269" w:type="dxa"/>
          </w:tcPr>
          <w:p w14:paraId="41139577" w14:textId="77777777" w:rsidR="00F718D1" w:rsidRPr="00506DFF" w:rsidRDefault="00055D5A" w:rsidP="00495E4E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  <w:r w:rsidR="00495E4E">
              <w:rPr>
                <w:sz w:val="32"/>
                <w:szCs w:val="32"/>
              </w:rPr>
              <w:t>5</w:t>
            </w:r>
            <w:r w:rsidRPr="00055D5A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</w:t>
            </w:r>
            <w:r w:rsidR="00F718D1">
              <w:rPr>
                <w:sz w:val="32"/>
                <w:szCs w:val="32"/>
              </w:rPr>
              <w:t>October</w:t>
            </w:r>
          </w:p>
        </w:tc>
        <w:tc>
          <w:tcPr>
            <w:tcW w:w="5387" w:type="dxa"/>
          </w:tcPr>
          <w:p w14:paraId="2759D11F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oyal Mail sorting office Crawley</w:t>
            </w:r>
          </w:p>
        </w:tc>
        <w:tc>
          <w:tcPr>
            <w:tcW w:w="5103" w:type="dxa"/>
          </w:tcPr>
          <w:p w14:paraId="3BB85267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renda and Mick</w:t>
            </w:r>
          </w:p>
        </w:tc>
      </w:tr>
      <w:tr w:rsidR="00F718D1" w:rsidRPr="00506DFF" w14:paraId="29237C2B" w14:textId="77777777" w:rsidTr="00055D5A">
        <w:tc>
          <w:tcPr>
            <w:tcW w:w="2269" w:type="dxa"/>
          </w:tcPr>
          <w:p w14:paraId="4A7EBECA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</w:t>
            </w:r>
            <w:r w:rsidR="00055D5A" w:rsidRPr="00055D5A">
              <w:rPr>
                <w:sz w:val="32"/>
                <w:szCs w:val="32"/>
                <w:vertAlign w:val="superscript"/>
              </w:rPr>
              <w:t>th</w:t>
            </w:r>
            <w:r w:rsidR="00055D5A">
              <w:rPr>
                <w:sz w:val="32"/>
                <w:szCs w:val="32"/>
              </w:rPr>
              <w:t xml:space="preserve"> </w:t>
            </w:r>
            <w:r w:rsidR="00F718D1">
              <w:rPr>
                <w:sz w:val="32"/>
                <w:szCs w:val="32"/>
              </w:rPr>
              <w:t>November</w:t>
            </w:r>
          </w:p>
        </w:tc>
        <w:tc>
          <w:tcPr>
            <w:tcW w:w="5387" w:type="dxa"/>
          </w:tcPr>
          <w:p w14:paraId="7B6A328E" w14:textId="77777777" w:rsidR="00F718D1" w:rsidRPr="00506DFF" w:rsidRDefault="00495E4E" w:rsidP="007B69B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oard games </w:t>
            </w:r>
          </w:p>
        </w:tc>
        <w:tc>
          <w:tcPr>
            <w:tcW w:w="5103" w:type="dxa"/>
          </w:tcPr>
          <w:p w14:paraId="3422765C" w14:textId="77777777" w:rsidR="00F718D1" w:rsidRPr="00506DFF" w:rsidRDefault="007B69B0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  <w:tr w:rsidR="00F718D1" w:rsidRPr="00506DFF" w14:paraId="4E79964E" w14:textId="77777777" w:rsidTr="00055D5A">
        <w:tc>
          <w:tcPr>
            <w:tcW w:w="2269" w:type="dxa"/>
          </w:tcPr>
          <w:p w14:paraId="515F41CE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  <w:r w:rsidRPr="00495E4E">
              <w:rPr>
                <w:sz w:val="32"/>
                <w:szCs w:val="32"/>
                <w:vertAlign w:val="superscript"/>
              </w:rPr>
              <w:t>rd</w:t>
            </w:r>
            <w:r>
              <w:rPr>
                <w:sz w:val="32"/>
                <w:szCs w:val="32"/>
              </w:rPr>
              <w:t xml:space="preserve"> </w:t>
            </w:r>
            <w:r w:rsidR="00F718D1">
              <w:rPr>
                <w:sz w:val="32"/>
                <w:szCs w:val="32"/>
              </w:rPr>
              <w:t>December</w:t>
            </w:r>
          </w:p>
        </w:tc>
        <w:tc>
          <w:tcPr>
            <w:tcW w:w="5387" w:type="dxa"/>
          </w:tcPr>
          <w:p w14:paraId="4E6C60EA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ristmas Lunch</w:t>
            </w:r>
          </w:p>
        </w:tc>
        <w:tc>
          <w:tcPr>
            <w:tcW w:w="5103" w:type="dxa"/>
          </w:tcPr>
          <w:p w14:paraId="2ECECC1F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  <w:tr w:rsidR="00F718D1" w:rsidRPr="00506DFF" w14:paraId="570D8D4F" w14:textId="77777777" w:rsidTr="00055D5A">
        <w:tc>
          <w:tcPr>
            <w:tcW w:w="2269" w:type="dxa"/>
          </w:tcPr>
          <w:p w14:paraId="29880E65" w14:textId="77777777" w:rsidR="00F718D1" w:rsidRPr="00506DFF" w:rsidRDefault="00F718D1" w:rsidP="00CB46AA">
            <w:pPr>
              <w:rPr>
                <w:sz w:val="32"/>
                <w:szCs w:val="32"/>
              </w:rPr>
            </w:pPr>
          </w:p>
        </w:tc>
        <w:tc>
          <w:tcPr>
            <w:tcW w:w="5387" w:type="dxa"/>
          </w:tcPr>
          <w:p w14:paraId="639D0D49" w14:textId="77777777" w:rsidR="00F718D1" w:rsidRPr="00506DFF" w:rsidRDefault="00F718D1" w:rsidP="00CB46AA">
            <w:pPr>
              <w:rPr>
                <w:sz w:val="32"/>
                <w:szCs w:val="32"/>
              </w:rPr>
            </w:pPr>
          </w:p>
        </w:tc>
        <w:tc>
          <w:tcPr>
            <w:tcW w:w="5103" w:type="dxa"/>
          </w:tcPr>
          <w:p w14:paraId="1B138622" w14:textId="77777777" w:rsidR="00F718D1" w:rsidRPr="00506DFF" w:rsidRDefault="00F718D1" w:rsidP="00CB46AA">
            <w:pPr>
              <w:rPr>
                <w:sz w:val="32"/>
                <w:szCs w:val="32"/>
              </w:rPr>
            </w:pPr>
          </w:p>
        </w:tc>
      </w:tr>
      <w:tr w:rsidR="00F718D1" w:rsidRPr="00506DFF" w14:paraId="5E33CCB7" w14:textId="77777777" w:rsidTr="00055D5A">
        <w:tc>
          <w:tcPr>
            <w:tcW w:w="2269" w:type="dxa"/>
          </w:tcPr>
          <w:p w14:paraId="3DF2EA10" w14:textId="77777777" w:rsidR="00F718D1" w:rsidRPr="00495E4E" w:rsidRDefault="00495E4E" w:rsidP="00CB46AA">
            <w:pPr>
              <w:rPr>
                <w:sz w:val="28"/>
                <w:szCs w:val="28"/>
              </w:rPr>
            </w:pPr>
            <w:r w:rsidRPr="00495E4E">
              <w:rPr>
                <w:sz w:val="28"/>
                <w:szCs w:val="28"/>
              </w:rPr>
              <w:t>21</w:t>
            </w:r>
            <w:r w:rsidRPr="00495E4E">
              <w:rPr>
                <w:sz w:val="28"/>
                <w:szCs w:val="28"/>
                <w:vertAlign w:val="superscript"/>
              </w:rPr>
              <w:t>st</w:t>
            </w:r>
            <w:r w:rsidRPr="00495E4E">
              <w:rPr>
                <w:sz w:val="28"/>
                <w:szCs w:val="28"/>
              </w:rPr>
              <w:t xml:space="preserve"> January 2027</w:t>
            </w:r>
          </w:p>
        </w:tc>
        <w:tc>
          <w:tcPr>
            <w:tcW w:w="5387" w:type="dxa"/>
          </w:tcPr>
          <w:p w14:paraId="2B0A43E7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lanning meeting</w:t>
            </w:r>
          </w:p>
        </w:tc>
        <w:tc>
          <w:tcPr>
            <w:tcW w:w="5103" w:type="dxa"/>
          </w:tcPr>
          <w:p w14:paraId="43DBB176" w14:textId="77777777" w:rsidR="00F718D1" w:rsidRPr="00506DFF" w:rsidRDefault="00495E4E" w:rsidP="00CB46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ne R and Anne H</w:t>
            </w:r>
          </w:p>
        </w:tc>
      </w:tr>
    </w:tbl>
    <w:p w14:paraId="044161F3" w14:textId="77777777" w:rsidR="00F615CC" w:rsidRDefault="00F615CC">
      <w:pPr>
        <w:rPr>
          <w:sz w:val="32"/>
          <w:szCs w:val="32"/>
        </w:rPr>
      </w:pPr>
    </w:p>
    <w:p w14:paraId="5B57561B" w14:textId="77777777" w:rsidR="00CB46AA" w:rsidRDefault="00CB46AA">
      <w:pPr>
        <w:rPr>
          <w:sz w:val="32"/>
          <w:szCs w:val="32"/>
        </w:rPr>
      </w:pPr>
      <w:r>
        <w:rPr>
          <w:sz w:val="32"/>
          <w:szCs w:val="32"/>
        </w:rPr>
        <w:t xml:space="preserve">Any queries please contact Anne Ruby on 01403 730677 or </w:t>
      </w:r>
      <w:hyperlink r:id="rId6" w:history="1">
        <w:r w:rsidR="00495E4E" w:rsidRPr="003017C2">
          <w:rPr>
            <w:rStyle w:val="Hyperlink"/>
            <w:sz w:val="32"/>
            <w:szCs w:val="32"/>
          </w:rPr>
          <w:t>rubyfamily@talk21.com</w:t>
        </w:r>
      </w:hyperlink>
    </w:p>
    <w:p w14:paraId="408F37CE" w14:textId="77777777" w:rsidR="00495E4E" w:rsidRPr="00506DFF" w:rsidRDefault="00495E4E">
      <w:pPr>
        <w:rPr>
          <w:sz w:val="32"/>
          <w:szCs w:val="32"/>
        </w:rPr>
      </w:pPr>
      <w:r>
        <w:rPr>
          <w:sz w:val="32"/>
          <w:szCs w:val="32"/>
        </w:rPr>
        <w:t xml:space="preserve">or Anne Harwood 01403 265968 </w:t>
      </w:r>
      <w:hyperlink r:id="rId7" w:history="1">
        <w:r w:rsidRPr="003017C2">
          <w:rPr>
            <w:rStyle w:val="Hyperlink"/>
            <w:sz w:val="32"/>
            <w:szCs w:val="32"/>
          </w:rPr>
          <w:t>annpete.harwood@btinternet.com</w:t>
        </w:r>
      </w:hyperlink>
      <w:r>
        <w:rPr>
          <w:sz w:val="32"/>
          <w:szCs w:val="32"/>
        </w:rPr>
        <w:t xml:space="preserve"> </w:t>
      </w:r>
    </w:p>
    <w:sectPr w:rsidR="00495E4E" w:rsidRPr="00506DFF" w:rsidSect="00F718D1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DE26A" w14:textId="77777777" w:rsidR="00262376" w:rsidRDefault="00262376" w:rsidP="00506DFF">
      <w:pPr>
        <w:spacing w:after="0" w:line="240" w:lineRule="auto"/>
      </w:pPr>
      <w:r>
        <w:separator/>
      </w:r>
    </w:p>
  </w:endnote>
  <w:endnote w:type="continuationSeparator" w:id="0">
    <w:p w14:paraId="1B3CEC1A" w14:textId="77777777" w:rsidR="00262376" w:rsidRDefault="00262376" w:rsidP="00506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EECF75" w14:textId="77777777" w:rsidR="00262376" w:rsidRDefault="00262376" w:rsidP="00506DFF">
      <w:pPr>
        <w:spacing w:after="0" w:line="240" w:lineRule="auto"/>
      </w:pPr>
      <w:r>
        <w:separator/>
      </w:r>
    </w:p>
  </w:footnote>
  <w:footnote w:type="continuationSeparator" w:id="0">
    <w:p w14:paraId="0D99CC7D" w14:textId="77777777" w:rsidR="00262376" w:rsidRDefault="00262376" w:rsidP="00506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40293" w14:textId="77777777" w:rsidR="00506DFF" w:rsidRPr="00506DFF" w:rsidRDefault="00506DFF" w:rsidP="00055D5A">
    <w:pPr>
      <w:pStyle w:val="Header"/>
      <w:jc w:val="center"/>
      <w:rPr>
        <w:b/>
        <w:sz w:val="36"/>
        <w:szCs w:val="36"/>
        <w:u w:val="single"/>
      </w:rPr>
    </w:pPr>
    <w:r w:rsidRPr="00506DFF">
      <w:rPr>
        <w:b/>
        <w:sz w:val="36"/>
        <w:szCs w:val="36"/>
        <w:u w:val="single"/>
      </w:rPr>
      <w:t xml:space="preserve">OUT AND ABOUT </w:t>
    </w:r>
    <w:r w:rsidR="00055D5A">
      <w:rPr>
        <w:b/>
        <w:sz w:val="36"/>
        <w:szCs w:val="36"/>
        <w:u w:val="single"/>
      </w:rPr>
      <w:t>PROGRAMME</w:t>
    </w:r>
    <w:r w:rsidRPr="00506DFF">
      <w:rPr>
        <w:b/>
        <w:sz w:val="36"/>
        <w:szCs w:val="36"/>
        <w:u w:val="single"/>
      </w:rPr>
      <w:t xml:space="preserve"> 202</w:t>
    </w:r>
    <w:r w:rsidR="00495E4E">
      <w:rPr>
        <w:b/>
        <w:sz w:val="36"/>
        <w:szCs w:val="36"/>
        <w:u w:val="single"/>
      </w:rPr>
      <w:t>6</w:t>
    </w:r>
  </w:p>
  <w:p w14:paraId="03D39EB1" w14:textId="77777777" w:rsidR="00506DFF" w:rsidRDefault="00506D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2NTY3tDAxNTC0NLRQ0lEKTi0uzszPAykwrAUAfqr1zywAAAA="/>
  </w:docVars>
  <w:rsids>
    <w:rsidRoot w:val="00506DFF"/>
    <w:rsid w:val="00055D5A"/>
    <w:rsid w:val="000F4DB5"/>
    <w:rsid w:val="00151F5F"/>
    <w:rsid w:val="00155DE1"/>
    <w:rsid w:val="00262376"/>
    <w:rsid w:val="003E747D"/>
    <w:rsid w:val="00402C15"/>
    <w:rsid w:val="00493FA4"/>
    <w:rsid w:val="00495E4E"/>
    <w:rsid w:val="00506DFF"/>
    <w:rsid w:val="0054187F"/>
    <w:rsid w:val="00592775"/>
    <w:rsid w:val="005D1C89"/>
    <w:rsid w:val="005F7DFC"/>
    <w:rsid w:val="00665546"/>
    <w:rsid w:val="00687530"/>
    <w:rsid w:val="006B7A43"/>
    <w:rsid w:val="007B69B0"/>
    <w:rsid w:val="009100F4"/>
    <w:rsid w:val="00912D58"/>
    <w:rsid w:val="00A808C4"/>
    <w:rsid w:val="00AC4140"/>
    <w:rsid w:val="00BE24F8"/>
    <w:rsid w:val="00C2433A"/>
    <w:rsid w:val="00C60D5F"/>
    <w:rsid w:val="00CB46AA"/>
    <w:rsid w:val="00D02492"/>
    <w:rsid w:val="00D11296"/>
    <w:rsid w:val="00D12E24"/>
    <w:rsid w:val="00E65DB8"/>
    <w:rsid w:val="00E83B48"/>
    <w:rsid w:val="00F615CC"/>
    <w:rsid w:val="00F6762A"/>
    <w:rsid w:val="00F718D1"/>
    <w:rsid w:val="00FC55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B149"/>
  <w15:docId w15:val="{AE4B253F-F3CB-45B6-B7A9-8F5A7559F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4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6D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6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DFF"/>
  </w:style>
  <w:style w:type="paragraph" w:styleId="Footer">
    <w:name w:val="footer"/>
    <w:basedOn w:val="Normal"/>
    <w:link w:val="FooterChar"/>
    <w:uiPriority w:val="99"/>
    <w:semiHidden/>
    <w:unhideWhenUsed/>
    <w:rsid w:val="00506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06DFF"/>
  </w:style>
  <w:style w:type="paragraph" w:styleId="BalloonText">
    <w:name w:val="Balloon Text"/>
    <w:basedOn w:val="Normal"/>
    <w:link w:val="BalloonTextChar"/>
    <w:uiPriority w:val="99"/>
    <w:semiHidden/>
    <w:unhideWhenUsed/>
    <w:rsid w:val="00506D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D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95E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nnpete.harwood@btinterne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ubyfamily@talk21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710</Characters>
  <Application>Microsoft Office Word</Application>
  <DocSecurity>0</DocSecurity>
  <Lines>5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rah Little</cp:lastModifiedBy>
  <cp:revision>2</cp:revision>
  <cp:lastPrinted>2026-02-18T13:52:00Z</cp:lastPrinted>
  <dcterms:created xsi:type="dcterms:W3CDTF">2026-03-30T14:17:00Z</dcterms:created>
  <dcterms:modified xsi:type="dcterms:W3CDTF">2026-03-30T14:17:00Z</dcterms:modified>
</cp:coreProperties>
</file>